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45F0F" w14:textId="66999BAA" w:rsidR="00E760B5" w:rsidRPr="00D276F5" w:rsidRDefault="008F26BD" w:rsidP="00D276F5">
      <w:pPr>
        <w:jc w:val="center"/>
        <w:rPr>
          <w:b/>
          <w:bCs/>
          <w:sz w:val="36"/>
          <w:szCs w:val="36"/>
          <w:lang w:val="cs-CZ"/>
        </w:rPr>
      </w:pPr>
      <w:r w:rsidRPr="00D276F5">
        <w:rPr>
          <w:b/>
          <w:bCs/>
          <w:sz w:val="36"/>
          <w:szCs w:val="36"/>
          <w:lang w:val="cs-CZ"/>
        </w:rPr>
        <w:t xml:space="preserve">Výprava do </w:t>
      </w:r>
      <w:r w:rsidR="00D276F5" w:rsidRPr="00D276F5">
        <w:rPr>
          <w:b/>
          <w:bCs/>
          <w:sz w:val="36"/>
          <w:szCs w:val="36"/>
          <w:lang w:val="cs-CZ"/>
        </w:rPr>
        <w:t>Domašova 29.5. 2021</w:t>
      </w:r>
    </w:p>
    <w:p w14:paraId="2DF5BA0D" w14:textId="46EF50C6" w:rsidR="00D276F5" w:rsidRDefault="00D276F5">
      <w:pPr>
        <w:rPr>
          <w:lang w:val="cs-CZ"/>
        </w:rPr>
      </w:pPr>
    </w:p>
    <w:p w14:paraId="65FAA3C7" w14:textId="42F44885" w:rsidR="00D276F5" w:rsidRDefault="00D276F5">
      <w:pPr>
        <w:rPr>
          <w:lang w:val="cs-CZ"/>
        </w:rPr>
      </w:pPr>
      <w:r>
        <w:rPr>
          <w:lang w:val="cs-CZ"/>
        </w:rPr>
        <w:t xml:space="preserve">Po mnohaměsíční pauze způsobené pandemií a opatřeními jsme se konečně měli možnost setkat na výpravě do míst, která dobře známe. Setkáváme se na nádraží kolem deváté hodiny a oproti dřívějším výpravám je změnou hromadné provádění samotestů v klidnějším koutku před hlavním nádražím. Někteří nejmenovaní členové se na srazu objevují až v posledních momentech před odjezdem vlaku, což v kombinaci s potřebou testu celou situaci značně komplikuje. Nakonec ale všichni zdárně nastupujeme do správného vlaku a vydáváme se směr Domašov. Výpravy se zúčastnili: Ondra, Luke B., Peťa, Maty, Kuba, Prokop malý i velký, Lipánek, Kozák, Honza, Dan, Ďábel, </w:t>
      </w:r>
      <w:r w:rsidR="00B60E33">
        <w:rPr>
          <w:lang w:val="cs-CZ"/>
        </w:rPr>
        <w:t xml:space="preserve">Mirda, </w:t>
      </w:r>
      <w:r>
        <w:rPr>
          <w:lang w:val="cs-CZ"/>
        </w:rPr>
        <w:t>Shrek, Kája, Řízek, Cedník, Vítek, Upír, Tadeáš, Matěj</w:t>
      </w:r>
      <w:r w:rsidR="00B60E33">
        <w:rPr>
          <w:lang w:val="cs-CZ"/>
        </w:rPr>
        <w:t xml:space="preserve"> a</w:t>
      </w:r>
      <w:r>
        <w:rPr>
          <w:lang w:val="cs-CZ"/>
        </w:rPr>
        <w:t xml:space="preserve"> já.  </w:t>
      </w:r>
    </w:p>
    <w:p w14:paraId="308EE884" w14:textId="52BC1CE3" w:rsidR="00B60E33" w:rsidRDefault="00B60E33">
      <w:pPr>
        <w:rPr>
          <w:lang w:val="cs-CZ"/>
        </w:rPr>
      </w:pPr>
      <w:r>
        <w:rPr>
          <w:lang w:val="cs-CZ"/>
        </w:rPr>
        <w:t xml:space="preserve">Po příjezdu do našeho cíle, Domašova, využíváme otevřeného obchodu a nakupujeme klobásky na opečení na ohni. To je samo o sobě docela ambiciózní, jelikož předpověď se dušovala, že nás nějaký ten déšť nemine. Následně se vydáváme směr Rabštejn skrz krásnou přírodu a kolem skautského centra v Domašově. Po cestě se zastavujeme na hraní fotbalu, rybiček a rybářů a otroků a otrokářů, při kterých řada výkonů velmi překvapila jak v dobré, tak i v tom špatném. </w:t>
      </w:r>
    </w:p>
    <w:p w14:paraId="15AD15C5" w14:textId="35422E41" w:rsidR="00496614" w:rsidRDefault="00496614">
      <w:pPr>
        <w:rPr>
          <w:lang w:val="cs-CZ"/>
        </w:rPr>
      </w:pPr>
      <w:r>
        <w:rPr>
          <w:lang w:val="cs-CZ"/>
        </w:rPr>
        <w:t>Malou epizodkou bylo Kozákovo ztracení bundy přesně v momentě, kdy jsme se vyšplhali na jeden z četných vrcholků na naší cestě. Jelikož už tak se nám zbytek oddílu vzdaloval, vracel jsem se po naší stopě já a bundu jsem našel přesně na tom místě, o kterém byl Kozák přesvědčený, že tam bunda určitě nebude.</w:t>
      </w:r>
    </w:p>
    <w:p w14:paraId="46F542F6" w14:textId="7C2D482F" w:rsidR="00496614" w:rsidRDefault="00496614">
      <w:pPr>
        <w:rPr>
          <w:lang w:val="cs-CZ"/>
        </w:rPr>
      </w:pPr>
      <w:r>
        <w:rPr>
          <w:lang w:val="cs-CZ"/>
        </w:rPr>
        <w:t xml:space="preserve">Zbytek oddílu, který mezitím prošel přes skálu Rabštejn a vychutnal si hezký výhled na okolní lesy, skály a blízkou pstruhovou farmu, jsem po pár desítkách minut dohnal u ohně, který jsme zapálili právě včas, aby se mohl vítr a následný déšť neúspěšně pokusit ho uhasit. Krátká přeháňka odešla tak rychle jako přišla a všichni jsme se mohli v klidu věnovat opékání. Po příchodu jsem zjistil, že další malá skupina vedená Upírem se po cestě ztratila, včetně Kozáka, kterému jsem tak paradoxně bundu předal až po přeháňce. </w:t>
      </w:r>
    </w:p>
    <w:p w14:paraId="703720C4" w14:textId="53D86765" w:rsidR="00496614" w:rsidRDefault="00496614">
      <w:pPr>
        <w:rPr>
          <w:lang w:val="cs-CZ"/>
        </w:rPr>
      </w:pPr>
      <w:r>
        <w:rPr>
          <w:lang w:val="cs-CZ"/>
        </w:rPr>
        <w:t xml:space="preserve">Zbytek cesty se nesl ve znamení hraní dračího doupěte (drsné dobrodružství o probouzení temného božstva), kochání se přírodou a občasných náporů deště. Největší z nich nás dostihl až téměř u zastávku v blízkosti naší oblíbené chaty Severka u Smilova, kam se s trochou štěstí na podzim opět vrátíme. Zbývající čas jsme využili k zuřivému hraní Ninja skáču, kdy je cílem namísto šlapání na nohy zasáhnout protivníkovu dlaň vlastní dlaní. </w:t>
      </w:r>
    </w:p>
    <w:p w14:paraId="30036E20" w14:textId="6D1B1088" w:rsidR="00496614" w:rsidRDefault="00496614">
      <w:pPr>
        <w:rPr>
          <w:lang w:val="cs-CZ"/>
        </w:rPr>
      </w:pPr>
      <w:r>
        <w:rPr>
          <w:lang w:val="cs-CZ"/>
        </w:rPr>
        <w:t xml:space="preserve">Následně jsme zakončili výpravu, ohodnotili ji (dominovaly jedničky a dvojky) a </w:t>
      </w:r>
      <w:r w:rsidR="00F17454">
        <w:rPr>
          <w:lang w:val="cs-CZ"/>
        </w:rPr>
        <w:t xml:space="preserve">rozjeli se zpět do Olomouce. Myslím, že výprava se podařila a doufám, že setkáme na výpravě do </w:t>
      </w:r>
      <w:r w:rsidR="00B56DAE">
        <w:rPr>
          <w:lang w:val="cs-CZ"/>
        </w:rPr>
        <w:t>Vysokých</w:t>
      </w:r>
      <w:r w:rsidR="00F17454">
        <w:rPr>
          <w:lang w:val="cs-CZ"/>
        </w:rPr>
        <w:t xml:space="preserve"> Žibřidovic, která nás čeká zanedlouho a následně na letním táboře!</w:t>
      </w:r>
    </w:p>
    <w:p w14:paraId="717A8CD3" w14:textId="6AA813CC" w:rsidR="00F17454" w:rsidRPr="008F26BD" w:rsidRDefault="0032393A" w:rsidP="00F17454">
      <w:pPr>
        <w:jc w:val="right"/>
        <w:rPr>
          <w:lang w:val="cs-CZ"/>
        </w:rPr>
      </w:pPr>
      <w:r>
        <w:rPr>
          <w:lang w:val="cs-CZ"/>
        </w:rPr>
        <w:t>Pavel</w:t>
      </w:r>
    </w:p>
    <w:sectPr w:rsidR="00F17454" w:rsidRPr="008F26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TY2sTQxNjU1tzBS0lEKTi0uzszPAykwrAUAgDDg1ywAAAA="/>
  </w:docVars>
  <w:rsids>
    <w:rsidRoot w:val="008F26BD"/>
    <w:rsid w:val="0032393A"/>
    <w:rsid w:val="00496614"/>
    <w:rsid w:val="008F26BD"/>
    <w:rsid w:val="00B56DAE"/>
    <w:rsid w:val="00B60E33"/>
    <w:rsid w:val="00D276F5"/>
    <w:rsid w:val="00E760B5"/>
    <w:rsid w:val="00F17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3122B6"/>
  <w15:chartTrackingRefBased/>
  <w15:docId w15:val="{E6CC9B7F-E16B-4A66-88E5-84F975567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3</cp:revision>
  <dcterms:created xsi:type="dcterms:W3CDTF">2021-06-27T07:42:00Z</dcterms:created>
  <dcterms:modified xsi:type="dcterms:W3CDTF">2021-06-27T11:10:00Z</dcterms:modified>
</cp:coreProperties>
</file>